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8805E" w14:textId="50E7FD00" w:rsidR="00830A1F" w:rsidRPr="000E0EB8" w:rsidRDefault="00451CA7" w:rsidP="000E0EB8">
      <w:pPr>
        <w:jc w:val="center"/>
        <w:rPr>
          <w:b/>
          <w:bCs/>
          <w:sz w:val="28"/>
          <w:szCs w:val="28"/>
        </w:rPr>
      </w:pPr>
      <w:r>
        <w:rPr>
          <w:b/>
          <w:sz w:val="28"/>
          <w:szCs w:val="28"/>
        </w:rPr>
        <w:t xml:space="preserve">Fundamentos em Inovação Tecnológica </w:t>
      </w:r>
      <w:r>
        <w:rPr>
          <w:b/>
          <w:bCs/>
          <w:sz w:val="28"/>
          <w:szCs w:val="28"/>
        </w:rPr>
        <w:t>– Patentes RED436</w:t>
      </w:r>
    </w:p>
    <w:p w14:paraId="3B57E600" w14:textId="2C7881F7" w:rsidR="005358D6" w:rsidRPr="005358D6" w:rsidRDefault="00830A1F" w:rsidP="005358D6">
      <w:pPr>
        <w:rPr>
          <w:sz w:val="26"/>
          <w:szCs w:val="26"/>
        </w:rPr>
      </w:pPr>
      <w:r w:rsidRPr="005358D6">
        <w:rPr>
          <w:sz w:val="26"/>
          <w:szCs w:val="26"/>
        </w:rPr>
        <w:t xml:space="preserve">Prof. </w:t>
      </w:r>
      <w:r w:rsidR="000C0027" w:rsidRPr="005358D6">
        <w:rPr>
          <w:sz w:val="26"/>
          <w:szCs w:val="26"/>
        </w:rPr>
        <w:t>Marcelo Speziali</w:t>
      </w:r>
      <w:r w:rsidR="005358D6" w:rsidRPr="005358D6">
        <w:rPr>
          <w:sz w:val="26"/>
          <w:szCs w:val="26"/>
        </w:rPr>
        <w:t xml:space="preserve">; site: </w:t>
      </w:r>
      <w:hyperlink r:id="rId7" w:history="1">
        <w:r w:rsidR="00953B97" w:rsidRPr="00CE387C">
          <w:rPr>
            <w:rStyle w:val="Hyperlink"/>
            <w:i/>
            <w:sz w:val="26"/>
            <w:szCs w:val="26"/>
          </w:rPr>
          <w:t>http://professor.ufop.br/marcelo</w:t>
        </w:r>
      </w:hyperlink>
    </w:p>
    <w:p w14:paraId="79388060" w14:textId="2E41AD5B" w:rsidR="00FA5C51" w:rsidRPr="007C6F8C" w:rsidRDefault="00830A1F">
      <w:pPr>
        <w:jc w:val="both"/>
        <w:rPr>
          <w:bCs/>
          <w:sz w:val="24"/>
          <w:szCs w:val="24"/>
        </w:rPr>
      </w:pPr>
      <w:r w:rsidRPr="007C6F8C">
        <w:rPr>
          <w:bCs/>
          <w:sz w:val="24"/>
          <w:szCs w:val="24"/>
          <w:u w:val="single"/>
        </w:rPr>
        <w:t>Horário</w:t>
      </w:r>
      <w:r w:rsidR="005358D6" w:rsidRPr="007C6F8C">
        <w:rPr>
          <w:bCs/>
          <w:sz w:val="24"/>
          <w:szCs w:val="24"/>
          <w:u w:val="single"/>
        </w:rPr>
        <w:t>:</w:t>
      </w:r>
      <w:r w:rsidR="00EB7C71" w:rsidRPr="007C6F8C">
        <w:rPr>
          <w:bCs/>
          <w:sz w:val="24"/>
          <w:szCs w:val="24"/>
        </w:rPr>
        <w:t xml:space="preserve">  </w:t>
      </w:r>
      <w:r w:rsidR="00451CA7">
        <w:rPr>
          <w:bCs/>
          <w:sz w:val="24"/>
          <w:szCs w:val="24"/>
        </w:rPr>
        <w:t>Terça</w:t>
      </w:r>
      <w:r w:rsidRPr="007C6F8C">
        <w:rPr>
          <w:bCs/>
          <w:sz w:val="24"/>
          <w:szCs w:val="24"/>
        </w:rPr>
        <w:t xml:space="preserve">-feira </w:t>
      </w:r>
      <w:r w:rsidR="00451CA7">
        <w:rPr>
          <w:bCs/>
          <w:sz w:val="24"/>
          <w:szCs w:val="24"/>
        </w:rPr>
        <w:t>08</w:t>
      </w:r>
      <w:r w:rsidR="005358D6" w:rsidRPr="007C6F8C">
        <w:rPr>
          <w:bCs/>
          <w:sz w:val="24"/>
          <w:szCs w:val="24"/>
        </w:rPr>
        <w:t>:</w:t>
      </w:r>
      <w:r w:rsidR="004D55FC">
        <w:rPr>
          <w:bCs/>
          <w:sz w:val="24"/>
          <w:szCs w:val="24"/>
        </w:rPr>
        <w:t>2</w:t>
      </w:r>
      <w:r w:rsidR="00EB7C71" w:rsidRPr="007C6F8C">
        <w:rPr>
          <w:bCs/>
          <w:sz w:val="24"/>
          <w:szCs w:val="24"/>
        </w:rPr>
        <w:t>0-1</w:t>
      </w:r>
      <w:r w:rsidR="00451CA7">
        <w:rPr>
          <w:bCs/>
          <w:sz w:val="24"/>
          <w:szCs w:val="24"/>
        </w:rPr>
        <w:t>0</w:t>
      </w:r>
      <w:r w:rsidR="005358D6" w:rsidRPr="007C6F8C">
        <w:rPr>
          <w:bCs/>
          <w:sz w:val="24"/>
          <w:szCs w:val="24"/>
        </w:rPr>
        <w:t>:</w:t>
      </w:r>
      <w:r w:rsidR="004D55FC">
        <w:rPr>
          <w:bCs/>
          <w:sz w:val="24"/>
          <w:szCs w:val="24"/>
        </w:rPr>
        <w:t>0</w:t>
      </w:r>
      <w:r w:rsidR="00EB7C71" w:rsidRPr="007C6F8C">
        <w:rPr>
          <w:bCs/>
          <w:sz w:val="24"/>
          <w:szCs w:val="24"/>
        </w:rPr>
        <w:t>0</w:t>
      </w:r>
      <w:r w:rsidR="001E0134" w:rsidRPr="007C6F8C">
        <w:rPr>
          <w:bCs/>
          <w:sz w:val="24"/>
          <w:szCs w:val="24"/>
        </w:rPr>
        <w:t>,</w:t>
      </w:r>
      <w:r w:rsidR="00F47CE5" w:rsidRPr="007C6F8C">
        <w:rPr>
          <w:bCs/>
          <w:sz w:val="24"/>
          <w:szCs w:val="24"/>
        </w:rPr>
        <w:t xml:space="preserve"> </w:t>
      </w:r>
      <w:r w:rsidR="00067C8E">
        <w:rPr>
          <w:bCs/>
          <w:sz w:val="24"/>
          <w:szCs w:val="24"/>
        </w:rPr>
        <w:t>Qu</w:t>
      </w:r>
      <w:r w:rsidR="00451CA7">
        <w:rPr>
          <w:bCs/>
          <w:sz w:val="24"/>
          <w:szCs w:val="24"/>
        </w:rPr>
        <w:t>inta</w:t>
      </w:r>
      <w:r w:rsidR="00F47CE5" w:rsidRPr="007C6F8C">
        <w:rPr>
          <w:bCs/>
          <w:sz w:val="24"/>
          <w:szCs w:val="24"/>
        </w:rPr>
        <w:t xml:space="preserve">-feira </w:t>
      </w:r>
      <w:r w:rsidR="00451CA7">
        <w:rPr>
          <w:bCs/>
          <w:sz w:val="24"/>
          <w:szCs w:val="24"/>
        </w:rPr>
        <w:t>08</w:t>
      </w:r>
      <w:r w:rsidR="005358D6" w:rsidRPr="007C6F8C">
        <w:rPr>
          <w:bCs/>
          <w:sz w:val="24"/>
          <w:szCs w:val="24"/>
        </w:rPr>
        <w:t>:</w:t>
      </w:r>
      <w:r w:rsidR="00874E62">
        <w:rPr>
          <w:bCs/>
          <w:sz w:val="24"/>
          <w:szCs w:val="24"/>
        </w:rPr>
        <w:t>2</w:t>
      </w:r>
      <w:r w:rsidR="00F47CE5" w:rsidRPr="007C6F8C">
        <w:rPr>
          <w:bCs/>
          <w:sz w:val="24"/>
          <w:szCs w:val="24"/>
        </w:rPr>
        <w:t>0-1</w:t>
      </w:r>
      <w:r w:rsidR="00451CA7">
        <w:rPr>
          <w:bCs/>
          <w:sz w:val="24"/>
          <w:szCs w:val="24"/>
        </w:rPr>
        <w:t>0</w:t>
      </w:r>
      <w:r w:rsidR="005358D6" w:rsidRPr="007C6F8C">
        <w:rPr>
          <w:bCs/>
          <w:sz w:val="24"/>
          <w:szCs w:val="24"/>
        </w:rPr>
        <w:t>:</w:t>
      </w:r>
      <w:r w:rsidR="00874E62">
        <w:rPr>
          <w:bCs/>
          <w:sz w:val="24"/>
          <w:szCs w:val="24"/>
        </w:rPr>
        <w:t>0</w:t>
      </w:r>
      <w:r w:rsidR="00F47CE5" w:rsidRPr="007C6F8C">
        <w:rPr>
          <w:bCs/>
          <w:sz w:val="24"/>
          <w:szCs w:val="24"/>
        </w:rPr>
        <w:t>0</w:t>
      </w:r>
    </w:p>
    <w:p w14:paraId="2DD8AD83" w14:textId="0ED5CEF7" w:rsidR="00257D85" w:rsidRPr="00940136" w:rsidRDefault="00830A1F" w:rsidP="00940136">
      <w:pPr>
        <w:pStyle w:val="Ttulo7"/>
        <w:rPr>
          <w:rFonts w:ascii="Times New Roman" w:hAnsi="Times New Roman" w:cs="Times New Roman"/>
          <w:b w:val="0"/>
          <w:lang w:val="pt-BR"/>
        </w:rPr>
      </w:pPr>
      <w:r w:rsidRPr="007C6F8C">
        <w:rPr>
          <w:rFonts w:ascii="Times New Roman" w:hAnsi="Times New Roman" w:cs="Times New Roman"/>
          <w:b w:val="0"/>
          <w:u w:val="single"/>
          <w:lang w:val="pt-BR"/>
        </w:rPr>
        <w:t>Distribuição de pontos</w:t>
      </w:r>
      <w:r w:rsidR="005358D6" w:rsidRPr="007C6F8C">
        <w:rPr>
          <w:rFonts w:ascii="Times New Roman" w:hAnsi="Times New Roman" w:cs="Times New Roman"/>
          <w:b w:val="0"/>
          <w:u w:val="single"/>
          <w:lang w:val="pt-BR"/>
        </w:rPr>
        <w:t>:</w:t>
      </w:r>
      <w:r w:rsidR="007C6F8C">
        <w:rPr>
          <w:rFonts w:ascii="Times New Roman" w:hAnsi="Times New Roman" w:cs="Times New Roman"/>
          <w:b w:val="0"/>
          <w:lang w:val="pt-BR"/>
        </w:rPr>
        <w:t xml:space="preserve"> </w:t>
      </w:r>
      <w:r w:rsidRPr="007C6F8C">
        <w:rPr>
          <w:rFonts w:ascii="Times New Roman" w:hAnsi="Times New Roman" w:cs="Times New Roman"/>
          <w:b w:val="0"/>
          <w:lang w:val="pt-BR"/>
        </w:rPr>
        <w:t xml:space="preserve">Serão realizadas </w:t>
      </w:r>
      <w:r w:rsidR="000E0EB8">
        <w:rPr>
          <w:rFonts w:ascii="Times New Roman" w:hAnsi="Times New Roman" w:cs="Times New Roman"/>
          <w:b w:val="0"/>
          <w:lang w:val="pt-BR"/>
        </w:rPr>
        <w:t>4</w:t>
      </w:r>
      <w:r w:rsidR="009E1116">
        <w:rPr>
          <w:rFonts w:ascii="Times New Roman" w:hAnsi="Times New Roman" w:cs="Times New Roman"/>
          <w:b w:val="0"/>
          <w:lang w:val="pt-BR"/>
        </w:rPr>
        <w:t xml:space="preserve"> </w:t>
      </w:r>
      <w:r w:rsidR="000E0EB8">
        <w:rPr>
          <w:rFonts w:ascii="Times New Roman" w:hAnsi="Times New Roman" w:cs="Times New Roman"/>
          <w:b w:val="0"/>
          <w:lang w:val="pt-BR"/>
        </w:rPr>
        <w:t>avaliações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30"/>
        <w:gridCol w:w="1418"/>
        <w:gridCol w:w="1963"/>
      </w:tblGrid>
      <w:tr w:rsidR="000E0EB8" w14:paraId="544EAAFF" w14:textId="77777777" w:rsidTr="000E0EB8">
        <w:trPr>
          <w:jc w:val="center"/>
        </w:trPr>
        <w:tc>
          <w:tcPr>
            <w:tcW w:w="2930" w:type="dxa"/>
          </w:tcPr>
          <w:p w14:paraId="30E00F19" w14:textId="0B319E34" w:rsidR="000E0EB8" w:rsidRPr="00257D85" w:rsidRDefault="000E0EB8" w:rsidP="00257D85">
            <w:pPr>
              <w:rPr>
                <w:sz w:val="24"/>
                <w:szCs w:val="24"/>
              </w:rPr>
            </w:pPr>
            <w:r w:rsidRPr="00257D85">
              <w:rPr>
                <w:sz w:val="24"/>
                <w:szCs w:val="24"/>
              </w:rPr>
              <w:t>Prova:</w:t>
            </w:r>
          </w:p>
        </w:tc>
        <w:tc>
          <w:tcPr>
            <w:tcW w:w="1418" w:type="dxa"/>
          </w:tcPr>
          <w:p w14:paraId="1EB0094D" w14:textId="2B745D20" w:rsidR="000E0EB8" w:rsidRPr="00257D85" w:rsidRDefault="00451CA7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0E0EB8" w:rsidRPr="00257D85">
              <w:rPr>
                <w:sz w:val="24"/>
                <w:szCs w:val="24"/>
              </w:rPr>
              <w:t>2,</w:t>
            </w:r>
            <w:proofErr w:type="gramStart"/>
            <w:r w:rsidR="000E0EB8" w:rsidRPr="00257D85">
              <w:rPr>
                <w:sz w:val="24"/>
                <w:szCs w:val="24"/>
              </w:rPr>
              <w:t>0  pontos</w:t>
            </w:r>
            <w:proofErr w:type="gramEnd"/>
          </w:p>
        </w:tc>
        <w:tc>
          <w:tcPr>
            <w:tcW w:w="1963" w:type="dxa"/>
          </w:tcPr>
          <w:p w14:paraId="626192EE" w14:textId="21FFF203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  <w:tr w:rsidR="000E0EB8" w14:paraId="30EA5775" w14:textId="77777777" w:rsidTr="000E0EB8">
        <w:trPr>
          <w:jc w:val="center"/>
        </w:trPr>
        <w:tc>
          <w:tcPr>
            <w:tcW w:w="2930" w:type="dxa"/>
          </w:tcPr>
          <w:p w14:paraId="2E5C8C75" w14:textId="01288C7C" w:rsidR="000E0EB8" w:rsidRPr="00257D85" w:rsidRDefault="000E0EB8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scas no estado da técnica</w:t>
            </w:r>
          </w:p>
        </w:tc>
        <w:tc>
          <w:tcPr>
            <w:tcW w:w="1418" w:type="dxa"/>
          </w:tcPr>
          <w:p w14:paraId="2F8528C4" w14:textId="3CCC71D8" w:rsidR="000E0EB8" w:rsidRPr="00257D85" w:rsidRDefault="00451CA7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0E0EB8" w:rsidRPr="00257D85">
              <w:rPr>
                <w:sz w:val="24"/>
                <w:szCs w:val="24"/>
              </w:rPr>
              <w:t>2,</w:t>
            </w:r>
            <w:proofErr w:type="gramStart"/>
            <w:r w:rsidR="000E0EB8" w:rsidRPr="00257D85">
              <w:rPr>
                <w:sz w:val="24"/>
                <w:szCs w:val="24"/>
              </w:rPr>
              <w:t>0  pontos</w:t>
            </w:r>
            <w:proofErr w:type="gramEnd"/>
          </w:p>
        </w:tc>
        <w:tc>
          <w:tcPr>
            <w:tcW w:w="1963" w:type="dxa"/>
          </w:tcPr>
          <w:p w14:paraId="2279ACE3" w14:textId="72F41E33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  <w:tr w:rsidR="000E0EB8" w14:paraId="3078E8D9" w14:textId="77777777" w:rsidTr="000E0EB8">
        <w:trPr>
          <w:jc w:val="center"/>
        </w:trPr>
        <w:tc>
          <w:tcPr>
            <w:tcW w:w="2930" w:type="dxa"/>
          </w:tcPr>
          <w:p w14:paraId="4A3F5245" w14:textId="337B6453" w:rsidR="000E0EB8" w:rsidRPr="00257D85" w:rsidRDefault="000E0EB8" w:rsidP="009E11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ate</w:t>
            </w:r>
          </w:p>
        </w:tc>
        <w:tc>
          <w:tcPr>
            <w:tcW w:w="1418" w:type="dxa"/>
          </w:tcPr>
          <w:p w14:paraId="7A44076A" w14:textId="3C6F796A" w:rsidR="000E0EB8" w:rsidRPr="00257D85" w:rsidRDefault="00451CA7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0E0EB8" w:rsidRPr="00257D85">
              <w:rPr>
                <w:sz w:val="24"/>
                <w:szCs w:val="24"/>
              </w:rPr>
              <w:t>2,</w:t>
            </w:r>
            <w:proofErr w:type="gramStart"/>
            <w:r w:rsidR="000E0EB8" w:rsidRPr="00257D85">
              <w:rPr>
                <w:sz w:val="24"/>
                <w:szCs w:val="24"/>
              </w:rPr>
              <w:t>0  pontos</w:t>
            </w:r>
            <w:proofErr w:type="gramEnd"/>
          </w:p>
        </w:tc>
        <w:tc>
          <w:tcPr>
            <w:tcW w:w="1963" w:type="dxa"/>
          </w:tcPr>
          <w:p w14:paraId="1EDD725C" w14:textId="1A3784D0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  <w:tr w:rsidR="000E0EB8" w14:paraId="37916B81" w14:textId="77777777" w:rsidTr="000E0EB8">
        <w:trPr>
          <w:jc w:val="center"/>
        </w:trPr>
        <w:tc>
          <w:tcPr>
            <w:tcW w:w="2930" w:type="dxa"/>
          </w:tcPr>
          <w:p w14:paraId="1DFA669F" w14:textId="3B4E67EC" w:rsidR="000E0EB8" w:rsidRPr="00257D85" w:rsidRDefault="000E0EB8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atório descritivo</w:t>
            </w:r>
          </w:p>
        </w:tc>
        <w:tc>
          <w:tcPr>
            <w:tcW w:w="1418" w:type="dxa"/>
          </w:tcPr>
          <w:p w14:paraId="2A3F935E" w14:textId="22DB71D2" w:rsidR="000E0EB8" w:rsidRPr="00257D85" w:rsidRDefault="00451CA7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0E0EB8" w:rsidRPr="00257D85">
              <w:rPr>
                <w:sz w:val="24"/>
                <w:szCs w:val="24"/>
              </w:rPr>
              <w:t>2,</w:t>
            </w:r>
            <w:proofErr w:type="gramStart"/>
            <w:r w:rsidR="000E0EB8" w:rsidRPr="00257D85">
              <w:rPr>
                <w:sz w:val="24"/>
                <w:szCs w:val="24"/>
              </w:rPr>
              <w:t>0  pontos</w:t>
            </w:r>
            <w:proofErr w:type="gramEnd"/>
          </w:p>
        </w:tc>
        <w:tc>
          <w:tcPr>
            <w:tcW w:w="1963" w:type="dxa"/>
          </w:tcPr>
          <w:p w14:paraId="64053A10" w14:textId="5EEEE3D2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  <w:tr w:rsidR="000E0EB8" w14:paraId="7F2D5B54" w14:textId="77777777" w:rsidTr="000E0EB8">
        <w:trPr>
          <w:jc w:val="center"/>
        </w:trPr>
        <w:tc>
          <w:tcPr>
            <w:tcW w:w="2930" w:type="dxa"/>
          </w:tcPr>
          <w:p w14:paraId="0BB3A847" w14:textId="3D2469BD" w:rsidR="000E0EB8" w:rsidRPr="00257D85" w:rsidRDefault="000E0EB8" w:rsidP="00257D85">
            <w:pPr>
              <w:rPr>
                <w:sz w:val="24"/>
                <w:szCs w:val="24"/>
              </w:rPr>
            </w:pPr>
            <w:r w:rsidRPr="00257D85">
              <w:rPr>
                <w:b/>
                <w:bCs/>
                <w:i/>
                <w:iCs/>
                <w:sz w:val="24"/>
                <w:szCs w:val="24"/>
              </w:rPr>
              <w:t>TOTAL</w:t>
            </w:r>
            <w:r w:rsidRPr="00257D85">
              <w:rPr>
                <w:sz w:val="24"/>
                <w:szCs w:val="24"/>
              </w:rPr>
              <w:t>:</w:t>
            </w:r>
          </w:p>
        </w:tc>
        <w:tc>
          <w:tcPr>
            <w:tcW w:w="1418" w:type="dxa"/>
          </w:tcPr>
          <w:p w14:paraId="064B61D2" w14:textId="3DF15ACB" w:rsidR="000E0EB8" w:rsidRPr="00257D85" w:rsidRDefault="000E0EB8" w:rsidP="00257D85">
            <w:pPr>
              <w:rPr>
                <w:sz w:val="24"/>
                <w:szCs w:val="24"/>
              </w:rPr>
            </w:pPr>
            <w:r w:rsidRPr="00257D85">
              <w:rPr>
                <w:sz w:val="24"/>
                <w:szCs w:val="24"/>
              </w:rPr>
              <w:t>10,0pontos</w:t>
            </w:r>
          </w:p>
        </w:tc>
        <w:tc>
          <w:tcPr>
            <w:tcW w:w="1963" w:type="dxa"/>
          </w:tcPr>
          <w:p w14:paraId="14F46758" w14:textId="36407EC0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</w:tbl>
    <w:p w14:paraId="0BB68E79" w14:textId="77777777" w:rsidR="00451CA7" w:rsidRDefault="00451CA7" w:rsidP="008E7865">
      <w:pPr>
        <w:jc w:val="center"/>
        <w:rPr>
          <w:b/>
          <w:bCs/>
          <w:sz w:val="24"/>
          <w:szCs w:val="24"/>
          <w:u w:val="single"/>
        </w:rPr>
      </w:pPr>
    </w:p>
    <w:p w14:paraId="7938806B" w14:textId="7584618A" w:rsidR="00830A1F" w:rsidRDefault="008E7865" w:rsidP="008E7865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RONOGRAMA</w:t>
      </w:r>
    </w:p>
    <w:p w14:paraId="729EE410" w14:textId="77777777" w:rsidR="00451CA7" w:rsidRDefault="00451CA7" w:rsidP="008E7865">
      <w:pPr>
        <w:jc w:val="center"/>
        <w:rPr>
          <w:b/>
          <w:bCs/>
          <w:sz w:val="24"/>
          <w:szCs w:val="24"/>
          <w:u w:val="single"/>
        </w:rPr>
      </w:pPr>
    </w:p>
    <w:tbl>
      <w:tblPr>
        <w:tblW w:w="957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3"/>
        <w:gridCol w:w="992"/>
        <w:gridCol w:w="7654"/>
      </w:tblGrid>
      <w:tr w:rsidR="00767ECB" w:rsidRPr="00324480" w14:paraId="04A947CF" w14:textId="77777777" w:rsidTr="00767ECB">
        <w:trPr>
          <w:trHeight w:val="300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EA6AE" w14:textId="77777777" w:rsidR="00767ECB" w:rsidRPr="00324480" w:rsidRDefault="00767ECB" w:rsidP="005627A1">
            <w:pPr>
              <w:jc w:val="center"/>
              <w:rPr>
                <w:b/>
                <w:color w:val="000000"/>
              </w:rPr>
            </w:pPr>
            <w:r w:rsidRPr="00324480">
              <w:rPr>
                <w:b/>
                <w:color w:val="000000"/>
              </w:rPr>
              <w:t>Seman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D25FF" w14:textId="77777777" w:rsidR="00767ECB" w:rsidRPr="00324480" w:rsidRDefault="00767ECB" w:rsidP="005627A1">
            <w:pPr>
              <w:ind w:left="5"/>
              <w:jc w:val="center"/>
              <w:rPr>
                <w:b/>
                <w:color w:val="000000"/>
              </w:rPr>
            </w:pPr>
            <w:r w:rsidRPr="00324480">
              <w:rPr>
                <w:b/>
                <w:color w:val="000000"/>
              </w:rPr>
              <w:t>Data</w:t>
            </w: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777BD" w14:textId="77777777" w:rsidR="00767ECB" w:rsidRPr="00324480" w:rsidRDefault="00767ECB" w:rsidP="005627A1">
            <w:pPr>
              <w:jc w:val="center"/>
              <w:rPr>
                <w:b/>
                <w:color w:val="000000"/>
              </w:rPr>
            </w:pPr>
            <w:r w:rsidRPr="00324480">
              <w:rPr>
                <w:b/>
                <w:color w:val="000000"/>
              </w:rPr>
              <w:t>Programa</w:t>
            </w:r>
          </w:p>
        </w:tc>
      </w:tr>
      <w:tr w:rsidR="000B5F0B" w:rsidRPr="00324480" w14:paraId="538830DA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481E0" w14:textId="77777777" w:rsidR="000B5F0B" w:rsidRPr="00324480" w:rsidRDefault="000B5F0B" w:rsidP="000B5F0B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758A0" w14:textId="6BE409E8" w:rsidR="000B5F0B" w:rsidRPr="00324480" w:rsidRDefault="00DE549F" w:rsidP="000B5F0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3-15/08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FBB7B" w14:textId="5CD646B4" w:rsidR="000B5F0B" w:rsidRPr="006F76A1" w:rsidRDefault="00DE549F" w:rsidP="000B5F0B">
            <w:pPr>
              <w:jc w:val="both"/>
            </w:pPr>
            <w:r>
              <w:t>FORTEC (Não haverá aula)</w:t>
            </w:r>
          </w:p>
        </w:tc>
      </w:tr>
      <w:tr w:rsidR="00DE549F" w:rsidRPr="00324480" w14:paraId="5DCBF73E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C70CDD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11F2C" w14:textId="6F2F3C11" w:rsidR="00DE549F" w:rsidRPr="00324480" w:rsidRDefault="00DE549F" w:rsidP="00DE549F">
            <w:pPr>
              <w:jc w:val="center"/>
              <w:rPr>
                <w:color w:val="000000"/>
              </w:rPr>
            </w:pPr>
            <w:r>
              <w:t>20-22</w:t>
            </w:r>
            <w:r w:rsidRPr="00860CEB">
              <w:t>/08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48695" w14:textId="57D46A5C" w:rsidR="00DE549F" w:rsidRPr="006F76A1" w:rsidRDefault="00DE549F" w:rsidP="00DE549F">
            <w:pPr>
              <w:jc w:val="both"/>
            </w:pPr>
            <w:r>
              <w:t xml:space="preserve">Inovação Tecnológica (OECD, Lei de inovação, Inovação nos programas de </w:t>
            </w:r>
            <w:r w:rsidR="00816FEF">
              <w:t>pós-graduação</w:t>
            </w:r>
            <w:r w:rsidR="00637BB4">
              <w:t xml:space="preserve">, </w:t>
            </w:r>
            <w:r w:rsidR="00637BB4" w:rsidRPr="00637BB4">
              <w:rPr>
                <w:i/>
                <w:iCs/>
              </w:rPr>
              <w:t xml:space="preserve">Global Index </w:t>
            </w:r>
            <w:proofErr w:type="spellStart"/>
            <w:r w:rsidR="00637BB4" w:rsidRPr="00637BB4">
              <w:rPr>
                <w:i/>
                <w:iCs/>
              </w:rPr>
              <w:t>Inovation</w:t>
            </w:r>
            <w:proofErr w:type="spellEnd"/>
            <w:r>
              <w:t>)</w:t>
            </w:r>
          </w:p>
        </w:tc>
      </w:tr>
      <w:tr w:rsidR="00DE549F" w:rsidRPr="00324480" w14:paraId="60F8C65A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D8DBB0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0EACB" w14:textId="022042CE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860CEB">
              <w:t>2</w:t>
            </w:r>
            <w:r>
              <w:t>7-29</w:t>
            </w:r>
            <w:r w:rsidRPr="00860CEB">
              <w:t>/08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C5154" w14:textId="29A5FF33" w:rsidR="00DE549F" w:rsidRPr="001939D9" w:rsidRDefault="00DE549F" w:rsidP="00DE549F">
            <w:pPr>
              <w:jc w:val="both"/>
            </w:pPr>
            <w:r>
              <w:t>Tipos de proteção i</w:t>
            </w:r>
            <w:bookmarkStart w:id="0" w:name="_GoBack"/>
            <w:bookmarkEnd w:id="0"/>
            <w:r>
              <w:t xml:space="preserve">ntelectual: patentes; marcas; desenhos industriais; cultivares; indicações geográficas; segredos de negócio; </w:t>
            </w:r>
            <w:r w:rsidRPr="00B02CF2">
              <w:rPr>
                <w:i/>
              </w:rPr>
              <w:t>etc</w:t>
            </w:r>
            <w:r>
              <w:t>. / Tratados internacionais</w:t>
            </w:r>
          </w:p>
        </w:tc>
      </w:tr>
      <w:tr w:rsidR="00DE549F" w:rsidRPr="00324480" w14:paraId="5A8E5CB5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DE456F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A8BE3" w14:textId="2AAF783C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860CEB">
              <w:t>03</w:t>
            </w:r>
            <w:r>
              <w:t>-05</w:t>
            </w:r>
            <w:r w:rsidRPr="00860CEB">
              <w:t>/09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89A38" w14:textId="77777777" w:rsidR="00DE549F" w:rsidRDefault="00DE549F" w:rsidP="00DE549F">
            <w:pPr>
              <w:jc w:val="both"/>
            </w:pPr>
            <w:r>
              <w:t>Da bancada à prateleira – a trajetória de uma invenção:</w:t>
            </w:r>
          </w:p>
          <w:p w14:paraId="30B0FA9C" w14:textId="77777777" w:rsidR="00DE549F" w:rsidRDefault="00DE549F" w:rsidP="00DE549F">
            <w:pPr>
              <w:jc w:val="both"/>
            </w:pPr>
            <w:r>
              <w:t xml:space="preserve">Invenções </w:t>
            </w:r>
            <w:r w:rsidRPr="00510E9E">
              <w:rPr>
                <w:i/>
              </w:rPr>
              <w:t>VS</w:t>
            </w:r>
            <w:r>
              <w:t xml:space="preserve"> Descobertas – Invenção </w:t>
            </w:r>
            <w:r w:rsidRPr="00A21716">
              <w:rPr>
                <w:i/>
              </w:rPr>
              <w:t>VS</w:t>
            </w:r>
            <w:r>
              <w:t xml:space="preserve"> Inovação</w:t>
            </w:r>
          </w:p>
          <w:p w14:paraId="69757820" w14:textId="7DB38680" w:rsidR="00DE549F" w:rsidRPr="001939D9" w:rsidRDefault="00DE549F" w:rsidP="00DE549F">
            <w:pPr>
              <w:jc w:val="both"/>
            </w:pPr>
            <w:r>
              <w:t xml:space="preserve">Proteger ou divulgar: Publicações científicas – </w:t>
            </w:r>
            <w:r w:rsidRPr="001B3F89">
              <w:rPr>
                <w:i/>
              </w:rPr>
              <w:t>Know-how</w:t>
            </w:r>
            <w:r>
              <w:t xml:space="preserve"> e patentes, segredos de negócio</w:t>
            </w:r>
          </w:p>
        </w:tc>
      </w:tr>
      <w:tr w:rsidR="00DE549F" w:rsidRPr="00324480" w14:paraId="278E2EB9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8779FA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F26B7" w14:textId="28A44D66" w:rsidR="00DE549F" w:rsidRPr="005F4B98" w:rsidRDefault="00DE549F" w:rsidP="00DE549F">
            <w:pPr>
              <w:jc w:val="center"/>
              <w:rPr>
                <w:color w:val="000000"/>
              </w:rPr>
            </w:pPr>
            <w:r w:rsidRPr="00860CEB">
              <w:rPr>
                <w:bCs/>
              </w:rPr>
              <w:t>10</w:t>
            </w:r>
            <w:r>
              <w:rPr>
                <w:bCs/>
              </w:rPr>
              <w:t>-12</w:t>
            </w:r>
            <w:r w:rsidRPr="00860CEB">
              <w:rPr>
                <w:bCs/>
              </w:rPr>
              <w:t>/09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D0B7A" w14:textId="0C6CDD83" w:rsidR="00DE549F" w:rsidRPr="001939D9" w:rsidRDefault="00DE549F" w:rsidP="00DE549F">
            <w:pPr>
              <w:jc w:val="both"/>
            </w:pPr>
            <w:r>
              <w:t>Interpretação da LPI e instruções normativas, diretrizes de exames</w:t>
            </w:r>
            <w:r>
              <w:t xml:space="preserve"> de patentes</w:t>
            </w:r>
          </w:p>
        </w:tc>
      </w:tr>
      <w:tr w:rsidR="00DE549F" w:rsidRPr="00324480" w14:paraId="5C0D25F5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33C29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7B946" w14:textId="423A03FE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860CEB">
              <w:t>17</w:t>
            </w:r>
            <w:r>
              <w:t>-19</w:t>
            </w:r>
            <w:r w:rsidRPr="00860CEB">
              <w:t>/09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B9E1A" w14:textId="477A9539" w:rsidR="00DE549F" w:rsidRPr="00324480" w:rsidRDefault="00DE549F" w:rsidP="00DE549F">
            <w:pPr>
              <w:rPr>
                <w:color w:val="000000"/>
              </w:rPr>
            </w:pPr>
            <w:r>
              <w:t>Critérios de patenteabilidade: novidade; atividade inventiva; aplicação industrial; suficiência Descritiva. Estudo de casos</w:t>
            </w:r>
          </w:p>
        </w:tc>
      </w:tr>
      <w:tr w:rsidR="00DE549F" w:rsidRPr="00324480" w14:paraId="725D706E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61206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E7134" w14:textId="46B7FB1E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860CEB">
              <w:t>24</w:t>
            </w:r>
            <w:r>
              <w:t>-26</w:t>
            </w:r>
            <w:r w:rsidRPr="00860CEB">
              <w:t>/09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9D001" w14:textId="08D38D92" w:rsidR="00DE549F" w:rsidRPr="00744A5E" w:rsidRDefault="00DE549F" w:rsidP="00DE549F">
            <w:pPr>
              <w:rPr>
                <w:color w:val="000000"/>
              </w:rPr>
            </w:pPr>
            <w:r>
              <w:t>Elaboração do relatório descritivo: resumo; desenhos</w:t>
            </w:r>
            <w:r>
              <w:t xml:space="preserve">, </w:t>
            </w:r>
            <w:r>
              <w:t xml:space="preserve">estado da técnica; Estruturas </w:t>
            </w:r>
            <w:proofErr w:type="spellStart"/>
            <w:r>
              <w:t>Markush</w:t>
            </w:r>
            <w:proofErr w:type="spellEnd"/>
          </w:p>
        </w:tc>
      </w:tr>
      <w:tr w:rsidR="00DE549F" w:rsidRPr="00324480" w14:paraId="0664147B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F2367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DC836" w14:textId="1B29918E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860CEB">
              <w:t>01</w:t>
            </w:r>
            <w:r>
              <w:t>-03</w:t>
            </w:r>
            <w:r w:rsidRPr="00860CEB">
              <w:t>/10</w:t>
            </w:r>
            <w:r w:rsidRPr="00860CEB">
              <w:rPr>
                <w:b/>
                <w:bCs/>
              </w:rPr>
              <w:t xml:space="preserve"> 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69661" w14:textId="03595D59" w:rsidR="00DE549F" w:rsidRPr="002D7FD0" w:rsidRDefault="00DE549F" w:rsidP="00DE549F">
            <w:pPr>
              <w:jc w:val="both"/>
            </w:pPr>
            <w:r>
              <w:t>Elaboração do relatório descritivo: reivindicações.</w:t>
            </w:r>
          </w:p>
        </w:tc>
      </w:tr>
      <w:tr w:rsidR="00DE549F" w:rsidRPr="00324480" w14:paraId="5A3B8B5C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2754B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AAA71" w14:textId="24C1BE64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860CEB">
              <w:t>08</w:t>
            </w:r>
            <w:r>
              <w:t>-10</w:t>
            </w:r>
            <w:r w:rsidRPr="00860CEB">
              <w:t>/10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995FB" w14:textId="5087B2AA" w:rsidR="00DE549F" w:rsidRPr="002D7FD0" w:rsidRDefault="00DE549F" w:rsidP="00DE549F">
            <w:pPr>
              <w:jc w:val="both"/>
            </w:pPr>
            <w:r>
              <w:t xml:space="preserve">Estratégias de proteção: Patentes cerca, </w:t>
            </w:r>
            <w:r w:rsidRPr="00DE549F">
              <w:rPr>
                <w:i/>
                <w:iCs/>
              </w:rPr>
              <w:t>core business</w:t>
            </w:r>
            <w:r>
              <w:t>,</w:t>
            </w:r>
            <w:r w:rsidR="00637BB4">
              <w:t xml:space="preserve"> patentes sem valor comercial</w:t>
            </w:r>
          </w:p>
        </w:tc>
      </w:tr>
      <w:tr w:rsidR="00DE549F" w:rsidRPr="00324480" w14:paraId="78B7A84F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5E25B5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9700F" w14:textId="37B1D8F2" w:rsidR="00DE549F" w:rsidRPr="00596AB5" w:rsidRDefault="00DE549F" w:rsidP="00DE549F">
            <w:pPr>
              <w:jc w:val="center"/>
              <w:rPr>
                <w:color w:val="000000"/>
              </w:rPr>
            </w:pPr>
            <w:r w:rsidRPr="00596AB5">
              <w:rPr>
                <w:bCs/>
              </w:rPr>
              <w:t>15</w:t>
            </w:r>
            <w:r>
              <w:rPr>
                <w:bCs/>
              </w:rPr>
              <w:t>-17</w:t>
            </w:r>
            <w:r w:rsidRPr="00596AB5">
              <w:rPr>
                <w:bCs/>
              </w:rPr>
              <w:t>/10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CF174" w14:textId="125DB6D8" w:rsidR="00DE549F" w:rsidRPr="008E3531" w:rsidRDefault="00DE549F" w:rsidP="00DE549F">
            <w:pPr>
              <w:jc w:val="both"/>
            </w:pPr>
            <w:r w:rsidRPr="00744A5E">
              <w:rPr>
                <w:color w:val="000000"/>
              </w:rPr>
              <w:t>Buscas</w:t>
            </w:r>
            <w:r>
              <w:rPr>
                <w:color w:val="000000"/>
              </w:rPr>
              <w:t xml:space="preserve"> no Estado da Técnica.</w:t>
            </w:r>
            <w:r w:rsidR="00637BB4">
              <w:rPr>
                <w:color w:val="000000"/>
              </w:rPr>
              <w:t xml:space="preserve"> Atividade prática</w:t>
            </w:r>
          </w:p>
        </w:tc>
      </w:tr>
      <w:tr w:rsidR="00DE549F" w:rsidRPr="00324480" w14:paraId="57BA6784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0CF3E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B50C5" w14:textId="3CDC94DB" w:rsidR="00DE549F" w:rsidRPr="00596AB5" w:rsidRDefault="00DE549F" w:rsidP="00DE549F">
            <w:pPr>
              <w:jc w:val="center"/>
              <w:rPr>
                <w:color w:val="000000"/>
              </w:rPr>
            </w:pPr>
            <w:r w:rsidRPr="00596AB5">
              <w:rPr>
                <w:bCs/>
              </w:rPr>
              <w:t>22</w:t>
            </w:r>
            <w:r>
              <w:rPr>
                <w:bCs/>
              </w:rPr>
              <w:t>-24</w:t>
            </w:r>
            <w:r w:rsidRPr="00596AB5">
              <w:rPr>
                <w:bCs/>
              </w:rPr>
              <w:t>/10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667D7" w14:textId="3D1A41C9" w:rsidR="00DE549F" w:rsidRPr="008E3531" w:rsidRDefault="00DE549F" w:rsidP="00DE549F">
            <w:pPr>
              <w:jc w:val="both"/>
            </w:pPr>
            <w:r>
              <w:t>Atividade prática de buscas no Estado da Técnica (</w:t>
            </w:r>
            <w:r w:rsidRPr="00474D8C">
              <w:rPr>
                <w:b/>
              </w:rPr>
              <w:t>Avaliação escrita em grupo</w:t>
            </w:r>
            <w:r>
              <w:t>)</w:t>
            </w:r>
          </w:p>
        </w:tc>
      </w:tr>
      <w:tr w:rsidR="00DE549F" w:rsidRPr="00324480" w14:paraId="276912BD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20693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0427" w14:textId="75476056" w:rsidR="00DE549F" w:rsidRPr="00596AB5" w:rsidRDefault="00DE549F" w:rsidP="00DE549F">
            <w:pPr>
              <w:jc w:val="center"/>
              <w:rPr>
                <w:color w:val="000000"/>
              </w:rPr>
            </w:pPr>
            <w:r w:rsidRPr="00596AB5">
              <w:rPr>
                <w:bCs/>
              </w:rPr>
              <w:t>29</w:t>
            </w:r>
            <w:r>
              <w:rPr>
                <w:bCs/>
              </w:rPr>
              <w:t>-31</w:t>
            </w:r>
            <w:r w:rsidRPr="00596AB5">
              <w:rPr>
                <w:bCs/>
              </w:rPr>
              <w:t>/10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32255" w14:textId="335A9BA1" w:rsidR="00DE549F" w:rsidRPr="00324480" w:rsidRDefault="00DE549F" w:rsidP="00DE549F">
            <w:pPr>
              <w:jc w:val="both"/>
              <w:rPr>
                <w:color w:val="000000"/>
              </w:rPr>
            </w:pPr>
            <w:r>
              <w:t>A vida de uma patente: a trajetória da patente - do depósito à concessão; apresentação do pedido; exame formal preliminar e depósito; publicação do pedido; solicitação de exame; relatório de busca e parecer técnico; modificações do pedido de patente. (</w:t>
            </w:r>
            <w:r w:rsidRPr="00474D8C">
              <w:rPr>
                <w:b/>
              </w:rPr>
              <w:t>Apresentação da patente do exercício do EPO</w:t>
            </w:r>
            <w:r>
              <w:rPr>
                <w:b/>
              </w:rPr>
              <w:t xml:space="preserve"> – Procedimentos de depósito</w:t>
            </w:r>
            <w:r>
              <w:t>).</w:t>
            </w:r>
          </w:p>
        </w:tc>
      </w:tr>
      <w:tr w:rsidR="00DE549F" w:rsidRPr="00A21716" w14:paraId="7A18CE71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099CE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92FB5" w14:textId="4E47A7B8" w:rsidR="00DE549F" w:rsidRPr="00596AB5" w:rsidRDefault="00DE549F" w:rsidP="00DE549F">
            <w:pPr>
              <w:jc w:val="center"/>
              <w:rPr>
                <w:color w:val="000000"/>
              </w:rPr>
            </w:pPr>
            <w:r w:rsidRPr="00596AB5">
              <w:t>05</w:t>
            </w:r>
            <w:r>
              <w:t>-07</w:t>
            </w:r>
            <w:r w:rsidRPr="00596AB5">
              <w:t>/11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7EB3F" w14:textId="361140A3" w:rsidR="00DE549F" w:rsidRPr="003D0E67" w:rsidRDefault="00DE549F" w:rsidP="00DE549F">
            <w:pPr>
              <w:rPr>
                <w:color w:val="000000"/>
              </w:rPr>
            </w:pPr>
            <w:r>
              <w:t xml:space="preserve">Depósitos internacionais e sistema PCT. </w:t>
            </w:r>
            <w:r w:rsidRPr="00474D8C">
              <w:rPr>
                <w:b/>
              </w:rPr>
              <w:t>Resolução de exercícios</w:t>
            </w:r>
          </w:p>
        </w:tc>
      </w:tr>
      <w:tr w:rsidR="00DE549F" w:rsidRPr="00A21716" w14:paraId="51A7887F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4ADE1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F48B6" w14:textId="2DFA2E03" w:rsidR="00DE549F" w:rsidRPr="00596AB5" w:rsidRDefault="00DE549F" w:rsidP="00DE549F">
            <w:pPr>
              <w:jc w:val="center"/>
              <w:rPr>
                <w:color w:val="000000"/>
              </w:rPr>
            </w:pPr>
            <w:r w:rsidRPr="00596AB5">
              <w:rPr>
                <w:bCs/>
              </w:rPr>
              <w:t>12</w:t>
            </w:r>
            <w:r>
              <w:rPr>
                <w:bCs/>
              </w:rPr>
              <w:t>-14</w:t>
            </w:r>
            <w:r w:rsidRPr="00596AB5">
              <w:rPr>
                <w:bCs/>
              </w:rPr>
              <w:t xml:space="preserve">/11 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53BE5" w14:textId="4EE97C30" w:rsidR="00DE549F" w:rsidRPr="00324480" w:rsidRDefault="00DE549F" w:rsidP="00DE549F">
            <w:pPr>
              <w:rPr>
                <w:color w:val="000000"/>
              </w:rPr>
            </w:pPr>
            <w:r>
              <w:rPr>
                <w:color w:val="000000"/>
              </w:rPr>
              <w:t xml:space="preserve">Discussão de tópicos específicos a ser escolhido / </w:t>
            </w:r>
            <w:r w:rsidRPr="00474D8C">
              <w:rPr>
                <w:b/>
                <w:color w:val="000000"/>
              </w:rPr>
              <w:t>Prova</w:t>
            </w:r>
            <w:r>
              <w:rPr>
                <w:color w:val="000000"/>
              </w:rPr>
              <w:t>.</w:t>
            </w:r>
          </w:p>
        </w:tc>
      </w:tr>
      <w:tr w:rsidR="00DE549F" w:rsidRPr="008266D4" w14:paraId="2F1D6B09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C54D8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F9ABD" w14:textId="71C3FFB4" w:rsidR="00DE549F" w:rsidRPr="00596AB5" w:rsidRDefault="00DE549F" w:rsidP="00DE549F">
            <w:pPr>
              <w:jc w:val="center"/>
              <w:rPr>
                <w:color w:val="000000"/>
              </w:rPr>
            </w:pPr>
            <w:r w:rsidRPr="00596AB5">
              <w:t>19</w:t>
            </w:r>
            <w:r>
              <w:t>-21</w:t>
            </w:r>
            <w:r w:rsidRPr="00596AB5">
              <w:t>/11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02E4F" w14:textId="6E4E2882" w:rsidR="00DE549F" w:rsidRPr="008266D4" w:rsidRDefault="00DE549F" w:rsidP="00DE549F">
            <w:pPr>
              <w:rPr>
                <w:color w:val="000000"/>
              </w:rPr>
            </w:pPr>
            <w:r>
              <w:t>Valorando e valorizando uma tecnologia: custos básicos e royalties.</w:t>
            </w:r>
          </w:p>
        </w:tc>
      </w:tr>
      <w:tr w:rsidR="00DE549F" w:rsidRPr="00324480" w14:paraId="7F890580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A0060C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4C2AB" w14:textId="07359BB3" w:rsidR="00DE549F" w:rsidRPr="00596AB5" w:rsidRDefault="00DE549F" w:rsidP="00DE549F">
            <w:pPr>
              <w:jc w:val="center"/>
              <w:rPr>
                <w:color w:val="000000"/>
              </w:rPr>
            </w:pPr>
            <w:r w:rsidRPr="00596AB5">
              <w:t>26</w:t>
            </w:r>
            <w:r>
              <w:t>-28</w:t>
            </w:r>
            <w:r w:rsidRPr="00596AB5">
              <w:t>/11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7CD875" w14:textId="4774F2B8" w:rsidR="00DE549F" w:rsidRPr="00290719" w:rsidRDefault="00DE549F" w:rsidP="00DE549F">
            <w:pPr>
              <w:rPr>
                <w:color w:val="000000"/>
              </w:rPr>
            </w:pPr>
            <w:r w:rsidRPr="008266D4">
              <w:t xml:space="preserve">Estudo de casos: </w:t>
            </w:r>
            <w:r w:rsidRPr="008266D4">
              <w:rPr>
                <w:i/>
              </w:rPr>
              <w:t xml:space="preserve">board </w:t>
            </w:r>
            <w:proofErr w:type="spellStart"/>
            <w:r w:rsidRPr="008266D4">
              <w:rPr>
                <w:i/>
              </w:rPr>
              <w:t>of</w:t>
            </w:r>
            <w:proofErr w:type="spellEnd"/>
            <w:r w:rsidRPr="008266D4">
              <w:rPr>
                <w:i/>
              </w:rPr>
              <w:t xml:space="preserve"> appeals</w:t>
            </w:r>
            <w:r w:rsidRPr="008266D4">
              <w:t>/ resolução de exerc</w:t>
            </w:r>
            <w:r>
              <w:t>ícios dos exames de qualificação europeu para examinadores de patentes</w:t>
            </w:r>
          </w:p>
        </w:tc>
      </w:tr>
      <w:tr w:rsidR="00DE549F" w:rsidRPr="00324480" w14:paraId="615F472D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4E939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14EF" w14:textId="2EA2C685" w:rsidR="00DE549F" w:rsidRPr="00596AB5" w:rsidRDefault="00DE549F" w:rsidP="00DE549F">
            <w:pPr>
              <w:jc w:val="center"/>
              <w:rPr>
                <w:color w:val="000000"/>
              </w:rPr>
            </w:pPr>
            <w:r w:rsidRPr="00596AB5">
              <w:t>03</w:t>
            </w:r>
            <w:r>
              <w:t>-05</w:t>
            </w:r>
            <w:r w:rsidRPr="00596AB5">
              <w:t>/12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3FDE0" w14:textId="6C906178" w:rsidR="00DE549F" w:rsidRPr="003D0E67" w:rsidRDefault="00DE549F" w:rsidP="00DE549F">
            <w:pPr>
              <w:rPr>
                <w:color w:val="000000"/>
              </w:rPr>
            </w:pPr>
            <w:r w:rsidRPr="00290719">
              <w:rPr>
                <w:color w:val="000000"/>
              </w:rPr>
              <w:t>Introdução ao empreendedorismo tecnológico</w:t>
            </w:r>
            <w:r>
              <w:rPr>
                <w:color w:val="000000"/>
              </w:rPr>
              <w:t xml:space="preserve"> e a prática de proteção de PI.</w:t>
            </w:r>
            <w:r w:rsidRPr="00290719">
              <w:rPr>
                <w:color w:val="000000"/>
              </w:rPr>
              <w:t xml:space="preserve"> </w:t>
            </w:r>
          </w:p>
        </w:tc>
      </w:tr>
      <w:tr w:rsidR="00DE549F" w:rsidRPr="00324480" w14:paraId="4317CE65" w14:textId="77777777" w:rsidTr="00767ECB">
        <w:trPr>
          <w:trHeight w:val="314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3A6A28" w14:textId="77777777" w:rsidR="00DE549F" w:rsidRPr="00324480" w:rsidRDefault="00DE549F" w:rsidP="00DE549F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74E16" w14:textId="35A6A167" w:rsidR="00DE549F" w:rsidRPr="00596AB5" w:rsidRDefault="00DE549F" w:rsidP="00DE549F">
            <w:pPr>
              <w:jc w:val="center"/>
              <w:rPr>
                <w:color w:val="000000"/>
              </w:rPr>
            </w:pPr>
            <w:r w:rsidRPr="00596AB5">
              <w:t>10</w:t>
            </w:r>
            <w:r>
              <w:t>-12</w:t>
            </w:r>
            <w:r w:rsidRPr="00596AB5">
              <w:t>/12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B5564" w14:textId="79F8369F" w:rsidR="00DE549F" w:rsidRPr="003D0E67" w:rsidRDefault="00DE549F" w:rsidP="00DE549F">
            <w:pPr>
              <w:rPr>
                <w:color w:val="000000"/>
              </w:rPr>
            </w:pPr>
            <w:r>
              <w:rPr>
                <w:color w:val="000000"/>
              </w:rPr>
              <w:t>Debate – Defesa e acusação de tecnologias.</w:t>
            </w:r>
          </w:p>
        </w:tc>
      </w:tr>
    </w:tbl>
    <w:p w14:paraId="1A5E4D30" w14:textId="1B7C3D83" w:rsidR="00F86AC5" w:rsidRDefault="00F86AC5" w:rsidP="008E7865">
      <w:pPr>
        <w:jc w:val="center"/>
        <w:rPr>
          <w:b/>
          <w:bCs/>
          <w:sz w:val="24"/>
          <w:szCs w:val="24"/>
          <w:u w:val="single"/>
        </w:rPr>
      </w:pPr>
    </w:p>
    <w:p w14:paraId="793880F9" w14:textId="77777777" w:rsidR="00830A1F" w:rsidRDefault="00830A1F">
      <w:pPr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ibliografia</w:t>
      </w:r>
    </w:p>
    <w:p w14:paraId="793880FD" w14:textId="415536A9" w:rsidR="00F8234E" w:rsidRPr="00756E4B" w:rsidRDefault="00FA601C" w:rsidP="00F8234E">
      <w:pPr>
        <w:numPr>
          <w:ilvl w:val="0"/>
          <w:numId w:val="2"/>
        </w:numPr>
        <w:jc w:val="both"/>
        <w:rPr>
          <w:sz w:val="22"/>
          <w:szCs w:val="22"/>
        </w:rPr>
      </w:pPr>
      <w:r w:rsidRPr="00AA51D4">
        <w:rPr>
          <w:sz w:val="22"/>
          <w:szCs w:val="22"/>
        </w:rPr>
        <w:t xml:space="preserve">Material das aulas disponível no site do Professor: </w:t>
      </w:r>
      <w:hyperlink r:id="rId8" w:history="1">
        <w:r w:rsidR="00953B97" w:rsidRPr="00CE387C">
          <w:rPr>
            <w:rStyle w:val="Hyperlink"/>
            <w:i/>
            <w:sz w:val="22"/>
            <w:szCs w:val="22"/>
          </w:rPr>
          <w:t>http://professor.ufop.br/marcelo</w:t>
        </w:r>
      </w:hyperlink>
      <w:r w:rsidR="00953B97">
        <w:rPr>
          <w:i/>
          <w:sz w:val="22"/>
          <w:szCs w:val="22"/>
        </w:rPr>
        <w:t xml:space="preserve"> </w:t>
      </w:r>
    </w:p>
    <w:sectPr w:rsidR="00F8234E" w:rsidRPr="00756E4B" w:rsidSect="00B053D4">
      <w:headerReference w:type="default" r:id="rId9"/>
      <w:footerReference w:type="default" r:id="rId10"/>
      <w:pgSz w:w="11907" w:h="16840" w:code="9"/>
      <w:pgMar w:top="284" w:right="1134" w:bottom="851" w:left="1134" w:header="709" w:footer="397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F50AA" w14:textId="77777777" w:rsidR="00B92ACD" w:rsidRDefault="00B92ACD">
      <w:r>
        <w:separator/>
      </w:r>
    </w:p>
  </w:endnote>
  <w:endnote w:type="continuationSeparator" w:id="0">
    <w:p w14:paraId="0C9558EB" w14:textId="77777777" w:rsidR="00B92ACD" w:rsidRDefault="00B92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G Times (WN)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88104" w14:textId="299E1918" w:rsidR="00830A1F" w:rsidRDefault="00830A1F">
    <w:pPr>
      <w:pStyle w:val="Rodap"/>
      <w:jc w:val="center"/>
    </w:pPr>
    <w:r>
      <w:t xml:space="preserve">Campus Morro do </w:t>
    </w:r>
    <w:proofErr w:type="gramStart"/>
    <w:r w:rsidR="00510AA6">
      <w:t>Cruzeiro  35</w:t>
    </w:r>
    <w:r>
      <w:t>400</w:t>
    </w:r>
    <w:proofErr w:type="gramEnd"/>
    <w:r>
      <w:t xml:space="preserve">-000 - Ouro Preto - MG Telefone/Fax: 031 </w:t>
    </w:r>
    <w:r w:rsidR="00510AA6">
      <w:t>3</w:t>
    </w:r>
    <w:r>
      <w:t>559 17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57D9E" w14:textId="77777777" w:rsidR="00B92ACD" w:rsidRDefault="00B92ACD">
      <w:r>
        <w:separator/>
      </w:r>
    </w:p>
  </w:footnote>
  <w:footnote w:type="continuationSeparator" w:id="0">
    <w:p w14:paraId="39F75149" w14:textId="77777777" w:rsidR="00B92ACD" w:rsidRDefault="00B92A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88102" w14:textId="77777777" w:rsidR="00830A1F" w:rsidRDefault="00830A1F">
    <w:pPr>
      <w:pStyle w:val="Cabealho"/>
      <w:rPr>
        <w:rFonts w:ascii="CG Times (WN)" w:hAnsi="CG Times (WN)" w:cs="CG Times (WN)"/>
      </w:rPr>
    </w:pPr>
  </w:p>
  <w:p w14:paraId="79388103" w14:textId="77A569D2" w:rsidR="00830A1F" w:rsidRDefault="00C41AED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9388105" wp14:editId="6424ED03">
              <wp:simplePos x="0" y="0"/>
              <wp:positionH relativeFrom="column">
                <wp:posOffset>1054735</wp:posOffset>
              </wp:positionH>
              <wp:positionV relativeFrom="paragraph">
                <wp:posOffset>91440</wp:posOffset>
              </wp:positionV>
              <wp:extent cx="4118610" cy="549275"/>
              <wp:effectExtent l="635" t="2540" r="0" b="0"/>
              <wp:wrapNone/>
              <wp:docPr id="1" name="Rectangl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4118610" cy="549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388107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UNIVERSIDADE FEDERAL DE OURO PRETO</w:t>
                          </w:r>
                        </w:p>
                        <w:p w14:paraId="79388108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INSTITUTO DE CIÊNCIAS EXATAS E BIOLÓGICAS</w:t>
                          </w:r>
                        </w:p>
                        <w:p w14:paraId="79388109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DEPARTAMENTO DE QUÍM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388105" id="Rectangle 1" o:spid="_x0000_s1026" style="position:absolute;margin-left:83.05pt;margin-top:7.2pt;width:324.3pt;height:4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" o:allowincell="f" filled="f" stroked="f" strokeweight="0">
              <o:lock v:ext="edit" aspectratio="t"/>
              <v:textbox inset="0,0,0,0">
                <w:txbxContent>
                  <w:p w14:paraId="79388107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UNIVERSIDADE FEDERAL DE OURO PRETO</w:t>
                    </w:r>
                  </w:p>
                  <w:p w14:paraId="79388108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INSTITUTO DE CIÊNCIAS EXATAS E BIOLÓGICAS</w:t>
                    </w:r>
                  </w:p>
                  <w:p w14:paraId="79388109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DEPARTAMENTO DE QUÍMICA</w:t>
                    </w:r>
                  </w:p>
                </w:txbxContent>
              </v:textbox>
            </v:rect>
          </w:pict>
        </mc:Fallback>
      </mc:AlternateContent>
    </w:r>
    <w:r w:rsidR="00460F93" w:rsidRPr="003C342C">
      <w:rPr>
        <w:rFonts w:ascii="CG Times (WN)" w:hAnsi="CG Times (WN)" w:cs="CG Times (WN)"/>
      </w:rPr>
      <w:object w:dxaOrig="1302" w:dyaOrig="1177" w14:anchorId="793881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65pt;height:59pt" fillcolor="window">
          <v:imagedata r:id="rId1" o:title=""/>
        </v:shape>
        <o:OLEObject Type="Embed" ProgID="Word.Picture.8" ShapeID="_x0000_i1025" DrawAspect="Content" ObjectID="_1626516998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708BD"/>
    <w:multiLevelType w:val="singleLevel"/>
    <w:tmpl w:val="F2B6E2E0"/>
    <w:lvl w:ilvl="0">
      <w:start w:val="1"/>
      <w:numFmt w:val="decimal"/>
      <w:lvlText w:val="%1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1" w15:restartNumberingAfterBreak="0">
    <w:nsid w:val="32F50B80"/>
    <w:multiLevelType w:val="singleLevel"/>
    <w:tmpl w:val="987065C2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efaultTabStop w:val="720"/>
  <w:hyphenationZone w:val="357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xNDWwMDc0NDC0NDNQ0lEKTi0uzszPAykwrAUAnfP8vywAAAA="/>
  </w:docVars>
  <w:rsids>
    <w:rsidRoot w:val="00FF0986"/>
    <w:rsid w:val="00001EB9"/>
    <w:rsid w:val="000046B8"/>
    <w:rsid w:val="00017266"/>
    <w:rsid w:val="0002188A"/>
    <w:rsid w:val="00022144"/>
    <w:rsid w:val="00030622"/>
    <w:rsid w:val="000411EC"/>
    <w:rsid w:val="000436BD"/>
    <w:rsid w:val="00047225"/>
    <w:rsid w:val="00052186"/>
    <w:rsid w:val="00064181"/>
    <w:rsid w:val="000654DC"/>
    <w:rsid w:val="000662EE"/>
    <w:rsid w:val="00067C8E"/>
    <w:rsid w:val="00076C39"/>
    <w:rsid w:val="000A1D96"/>
    <w:rsid w:val="000B5F0B"/>
    <w:rsid w:val="000C0027"/>
    <w:rsid w:val="000C0074"/>
    <w:rsid w:val="000C65A3"/>
    <w:rsid w:val="000D10B5"/>
    <w:rsid w:val="000D53F9"/>
    <w:rsid w:val="000E0EB8"/>
    <w:rsid w:val="000E2BBB"/>
    <w:rsid w:val="000F0D71"/>
    <w:rsid w:val="000F5DCB"/>
    <w:rsid w:val="000F6A32"/>
    <w:rsid w:val="000F7D03"/>
    <w:rsid w:val="00104AFD"/>
    <w:rsid w:val="0010598E"/>
    <w:rsid w:val="0011441B"/>
    <w:rsid w:val="00121508"/>
    <w:rsid w:val="00127B1A"/>
    <w:rsid w:val="00135285"/>
    <w:rsid w:val="0014175C"/>
    <w:rsid w:val="00144BAB"/>
    <w:rsid w:val="0015740E"/>
    <w:rsid w:val="00171F14"/>
    <w:rsid w:val="00185E14"/>
    <w:rsid w:val="0019782E"/>
    <w:rsid w:val="001A38FA"/>
    <w:rsid w:val="001A5934"/>
    <w:rsid w:val="001B5788"/>
    <w:rsid w:val="001C7F38"/>
    <w:rsid w:val="001D09DE"/>
    <w:rsid w:val="001D4A71"/>
    <w:rsid w:val="001D6C29"/>
    <w:rsid w:val="001D6D3A"/>
    <w:rsid w:val="001D7A52"/>
    <w:rsid w:val="001E0134"/>
    <w:rsid w:val="001E0D85"/>
    <w:rsid w:val="002025DF"/>
    <w:rsid w:val="00205C2F"/>
    <w:rsid w:val="002174D7"/>
    <w:rsid w:val="00225FDB"/>
    <w:rsid w:val="002366EF"/>
    <w:rsid w:val="00257D85"/>
    <w:rsid w:val="00271584"/>
    <w:rsid w:val="00271694"/>
    <w:rsid w:val="00282A14"/>
    <w:rsid w:val="00284B95"/>
    <w:rsid w:val="00285D36"/>
    <w:rsid w:val="00294A47"/>
    <w:rsid w:val="002A1CF5"/>
    <w:rsid w:val="002C73A9"/>
    <w:rsid w:val="002D25B1"/>
    <w:rsid w:val="002D3C30"/>
    <w:rsid w:val="002D5DC2"/>
    <w:rsid w:val="002E6359"/>
    <w:rsid w:val="002E6D0F"/>
    <w:rsid w:val="0031031F"/>
    <w:rsid w:val="003175F4"/>
    <w:rsid w:val="00322236"/>
    <w:rsid w:val="003352FE"/>
    <w:rsid w:val="00342440"/>
    <w:rsid w:val="00347B62"/>
    <w:rsid w:val="003616D7"/>
    <w:rsid w:val="00367D78"/>
    <w:rsid w:val="00377F72"/>
    <w:rsid w:val="0038732A"/>
    <w:rsid w:val="00387503"/>
    <w:rsid w:val="00392DC0"/>
    <w:rsid w:val="00397AE4"/>
    <w:rsid w:val="003B28FF"/>
    <w:rsid w:val="003C342C"/>
    <w:rsid w:val="003C3BE3"/>
    <w:rsid w:val="003E345C"/>
    <w:rsid w:val="003E4801"/>
    <w:rsid w:val="003E7378"/>
    <w:rsid w:val="003E7EDC"/>
    <w:rsid w:val="003F1B2C"/>
    <w:rsid w:val="00400B6A"/>
    <w:rsid w:val="00405744"/>
    <w:rsid w:val="004067E0"/>
    <w:rsid w:val="0041448C"/>
    <w:rsid w:val="00422635"/>
    <w:rsid w:val="0043513F"/>
    <w:rsid w:val="00440B9C"/>
    <w:rsid w:val="00451CA7"/>
    <w:rsid w:val="004566DC"/>
    <w:rsid w:val="00460F93"/>
    <w:rsid w:val="00474D8C"/>
    <w:rsid w:val="00474DC6"/>
    <w:rsid w:val="00490815"/>
    <w:rsid w:val="004B00D6"/>
    <w:rsid w:val="004B1C1E"/>
    <w:rsid w:val="004B543E"/>
    <w:rsid w:val="004C1BE6"/>
    <w:rsid w:val="004D2EA5"/>
    <w:rsid w:val="004D3860"/>
    <w:rsid w:val="004D55FC"/>
    <w:rsid w:val="004E1BE1"/>
    <w:rsid w:val="004F6D03"/>
    <w:rsid w:val="00500123"/>
    <w:rsid w:val="0050061F"/>
    <w:rsid w:val="00500D6F"/>
    <w:rsid w:val="00510AA6"/>
    <w:rsid w:val="00510D33"/>
    <w:rsid w:val="00511CDF"/>
    <w:rsid w:val="005128DF"/>
    <w:rsid w:val="00515470"/>
    <w:rsid w:val="005254AA"/>
    <w:rsid w:val="005254B8"/>
    <w:rsid w:val="005358D6"/>
    <w:rsid w:val="0053753A"/>
    <w:rsid w:val="00537595"/>
    <w:rsid w:val="005454FC"/>
    <w:rsid w:val="005466F4"/>
    <w:rsid w:val="00554EC3"/>
    <w:rsid w:val="005555A3"/>
    <w:rsid w:val="005709D5"/>
    <w:rsid w:val="00576BD7"/>
    <w:rsid w:val="00596AB5"/>
    <w:rsid w:val="005A4343"/>
    <w:rsid w:val="005A5A9B"/>
    <w:rsid w:val="005A6CEF"/>
    <w:rsid w:val="005A7CC7"/>
    <w:rsid w:val="005D7CA9"/>
    <w:rsid w:val="005E0215"/>
    <w:rsid w:val="005E34BF"/>
    <w:rsid w:val="005F5036"/>
    <w:rsid w:val="005F643E"/>
    <w:rsid w:val="00600544"/>
    <w:rsid w:val="006010E4"/>
    <w:rsid w:val="00605834"/>
    <w:rsid w:val="006072E3"/>
    <w:rsid w:val="00614BFC"/>
    <w:rsid w:val="006265BE"/>
    <w:rsid w:val="00632387"/>
    <w:rsid w:val="00637BB4"/>
    <w:rsid w:val="00640C52"/>
    <w:rsid w:val="0064398A"/>
    <w:rsid w:val="00647ADF"/>
    <w:rsid w:val="00652E72"/>
    <w:rsid w:val="006539FD"/>
    <w:rsid w:val="006546BD"/>
    <w:rsid w:val="00665461"/>
    <w:rsid w:val="006670B2"/>
    <w:rsid w:val="00671CBF"/>
    <w:rsid w:val="0067456D"/>
    <w:rsid w:val="006B41E1"/>
    <w:rsid w:val="006B7DC4"/>
    <w:rsid w:val="006C0F10"/>
    <w:rsid w:val="006C22CC"/>
    <w:rsid w:val="006C5369"/>
    <w:rsid w:val="006D3AC0"/>
    <w:rsid w:val="007018B5"/>
    <w:rsid w:val="00703EAB"/>
    <w:rsid w:val="00704619"/>
    <w:rsid w:val="00705082"/>
    <w:rsid w:val="00715A27"/>
    <w:rsid w:val="00725E1E"/>
    <w:rsid w:val="00726FDF"/>
    <w:rsid w:val="00742AE1"/>
    <w:rsid w:val="007467B2"/>
    <w:rsid w:val="007475BD"/>
    <w:rsid w:val="00756535"/>
    <w:rsid w:val="00756E4B"/>
    <w:rsid w:val="0076617E"/>
    <w:rsid w:val="00767ECB"/>
    <w:rsid w:val="007719F2"/>
    <w:rsid w:val="00772075"/>
    <w:rsid w:val="00772346"/>
    <w:rsid w:val="00776264"/>
    <w:rsid w:val="00785927"/>
    <w:rsid w:val="00792507"/>
    <w:rsid w:val="00793973"/>
    <w:rsid w:val="007A464D"/>
    <w:rsid w:val="007C0555"/>
    <w:rsid w:val="007C6F8C"/>
    <w:rsid w:val="007C7AE1"/>
    <w:rsid w:val="007D18EF"/>
    <w:rsid w:val="007D3C17"/>
    <w:rsid w:val="007D5B84"/>
    <w:rsid w:val="007D687D"/>
    <w:rsid w:val="007E08A4"/>
    <w:rsid w:val="007F22D6"/>
    <w:rsid w:val="007F7AEC"/>
    <w:rsid w:val="00801201"/>
    <w:rsid w:val="00806B25"/>
    <w:rsid w:val="00806BD0"/>
    <w:rsid w:val="00816FEF"/>
    <w:rsid w:val="00822C59"/>
    <w:rsid w:val="00830A1F"/>
    <w:rsid w:val="008350AC"/>
    <w:rsid w:val="008447A9"/>
    <w:rsid w:val="0085339D"/>
    <w:rsid w:val="00860EA0"/>
    <w:rsid w:val="00864E81"/>
    <w:rsid w:val="00871897"/>
    <w:rsid w:val="008723B1"/>
    <w:rsid w:val="00873802"/>
    <w:rsid w:val="008748FC"/>
    <w:rsid w:val="00874E62"/>
    <w:rsid w:val="00892B83"/>
    <w:rsid w:val="00895773"/>
    <w:rsid w:val="00897F80"/>
    <w:rsid w:val="008A2C4E"/>
    <w:rsid w:val="008B6476"/>
    <w:rsid w:val="008C37CD"/>
    <w:rsid w:val="008C437F"/>
    <w:rsid w:val="008E2A02"/>
    <w:rsid w:val="008E6360"/>
    <w:rsid w:val="008E7865"/>
    <w:rsid w:val="008F0231"/>
    <w:rsid w:val="008F3081"/>
    <w:rsid w:val="00902DF0"/>
    <w:rsid w:val="00905A5C"/>
    <w:rsid w:val="00911922"/>
    <w:rsid w:val="009125A7"/>
    <w:rsid w:val="00921951"/>
    <w:rsid w:val="0092393F"/>
    <w:rsid w:val="00931842"/>
    <w:rsid w:val="00935A8F"/>
    <w:rsid w:val="00940136"/>
    <w:rsid w:val="00945BDD"/>
    <w:rsid w:val="00952DA1"/>
    <w:rsid w:val="00953B97"/>
    <w:rsid w:val="00954378"/>
    <w:rsid w:val="00965206"/>
    <w:rsid w:val="00965631"/>
    <w:rsid w:val="00967ACF"/>
    <w:rsid w:val="009732E5"/>
    <w:rsid w:val="00976DC2"/>
    <w:rsid w:val="00980195"/>
    <w:rsid w:val="00980BC6"/>
    <w:rsid w:val="00982621"/>
    <w:rsid w:val="009874DC"/>
    <w:rsid w:val="00990175"/>
    <w:rsid w:val="00992329"/>
    <w:rsid w:val="00997026"/>
    <w:rsid w:val="009A2634"/>
    <w:rsid w:val="009A6DF2"/>
    <w:rsid w:val="009B529C"/>
    <w:rsid w:val="009C3B27"/>
    <w:rsid w:val="009D0E1B"/>
    <w:rsid w:val="009D407C"/>
    <w:rsid w:val="009D4AD3"/>
    <w:rsid w:val="009D51E6"/>
    <w:rsid w:val="009E1116"/>
    <w:rsid w:val="009F5337"/>
    <w:rsid w:val="009F6439"/>
    <w:rsid w:val="009F73DB"/>
    <w:rsid w:val="00A01656"/>
    <w:rsid w:val="00A065A2"/>
    <w:rsid w:val="00A14445"/>
    <w:rsid w:val="00A155AF"/>
    <w:rsid w:val="00A3159B"/>
    <w:rsid w:val="00A34155"/>
    <w:rsid w:val="00A41A8B"/>
    <w:rsid w:val="00A57119"/>
    <w:rsid w:val="00A72B51"/>
    <w:rsid w:val="00A76637"/>
    <w:rsid w:val="00A84CE9"/>
    <w:rsid w:val="00A93CC0"/>
    <w:rsid w:val="00A94EF2"/>
    <w:rsid w:val="00AA46A2"/>
    <w:rsid w:val="00AA51D4"/>
    <w:rsid w:val="00AB0959"/>
    <w:rsid w:val="00AB52E7"/>
    <w:rsid w:val="00AB6DAB"/>
    <w:rsid w:val="00AC01E3"/>
    <w:rsid w:val="00AC22C2"/>
    <w:rsid w:val="00AC2E67"/>
    <w:rsid w:val="00AC357E"/>
    <w:rsid w:val="00B01EF7"/>
    <w:rsid w:val="00B053D4"/>
    <w:rsid w:val="00B11D17"/>
    <w:rsid w:val="00B122C2"/>
    <w:rsid w:val="00B13430"/>
    <w:rsid w:val="00B261A7"/>
    <w:rsid w:val="00B4441A"/>
    <w:rsid w:val="00B72390"/>
    <w:rsid w:val="00B75B33"/>
    <w:rsid w:val="00B82718"/>
    <w:rsid w:val="00B86F5B"/>
    <w:rsid w:val="00B87B3E"/>
    <w:rsid w:val="00B9044E"/>
    <w:rsid w:val="00B92ACD"/>
    <w:rsid w:val="00BA5B92"/>
    <w:rsid w:val="00BB066B"/>
    <w:rsid w:val="00BB6134"/>
    <w:rsid w:val="00BC3C30"/>
    <w:rsid w:val="00BC3C6A"/>
    <w:rsid w:val="00BE22F1"/>
    <w:rsid w:val="00C004F7"/>
    <w:rsid w:val="00C0390B"/>
    <w:rsid w:val="00C15231"/>
    <w:rsid w:val="00C20B4D"/>
    <w:rsid w:val="00C27238"/>
    <w:rsid w:val="00C30A2E"/>
    <w:rsid w:val="00C362EA"/>
    <w:rsid w:val="00C36900"/>
    <w:rsid w:val="00C41AED"/>
    <w:rsid w:val="00C475B3"/>
    <w:rsid w:val="00C64D68"/>
    <w:rsid w:val="00C75533"/>
    <w:rsid w:val="00C755BF"/>
    <w:rsid w:val="00C87216"/>
    <w:rsid w:val="00C923A0"/>
    <w:rsid w:val="00C93299"/>
    <w:rsid w:val="00C96613"/>
    <w:rsid w:val="00CA1681"/>
    <w:rsid w:val="00CA6E64"/>
    <w:rsid w:val="00CB3F0D"/>
    <w:rsid w:val="00CB7BE7"/>
    <w:rsid w:val="00CD1111"/>
    <w:rsid w:val="00CD1318"/>
    <w:rsid w:val="00CD2273"/>
    <w:rsid w:val="00CD527D"/>
    <w:rsid w:val="00CE3C39"/>
    <w:rsid w:val="00CE58A4"/>
    <w:rsid w:val="00D015F8"/>
    <w:rsid w:val="00D202AA"/>
    <w:rsid w:val="00D21A4B"/>
    <w:rsid w:val="00D23BDE"/>
    <w:rsid w:val="00D35A9A"/>
    <w:rsid w:val="00D40BFD"/>
    <w:rsid w:val="00D56715"/>
    <w:rsid w:val="00D57D5B"/>
    <w:rsid w:val="00D67C5B"/>
    <w:rsid w:val="00D75600"/>
    <w:rsid w:val="00D92CD5"/>
    <w:rsid w:val="00D932F3"/>
    <w:rsid w:val="00D94591"/>
    <w:rsid w:val="00DA05F8"/>
    <w:rsid w:val="00DA7D6F"/>
    <w:rsid w:val="00DB0122"/>
    <w:rsid w:val="00DB0753"/>
    <w:rsid w:val="00DC012D"/>
    <w:rsid w:val="00DC50E1"/>
    <w:rsid w:val="00DD3CB6"/>
    <w:rsid w:val="00DE233B"/>
    <w:rsid w:val="00DE5286"/>
    <w:rsid w:val="00DE549F"/>
    <w:rsid w:val="00DF2CD9"/>
    <w:rsid w:val="00DF75BF"/>
    <w:rsid w:val="00E01BF7"/>
    <w:rsid w:val="00E030F8"/>
    <w:rsid w:val="00E03D42"/>
    <w:rsid w:val="00E117BB"/>
    <w:rsid w:val="00E1706F"/>
    <w:rsid w:val="00E24B20"/>
    <w:rsid w:val="00E32E57"/>
    <w:rsid w:val="00E40CF1"/>
    <w:rsid w:val="00E42CAD"/>
    <w:rsid w:val="00E461E4"/>
    <w:rsid w:val="00E57EE2"/>
    <w:rsid w:val="00E747D3"/>
    <w:rsid w:val="00E82B0B"/>
    <w:rsid w:val="00E86F69"/>
    <w:rsid w:val="00E87D0D"/>
    <w:rsid w:val="00E93498"/>
    <w:rsid w:val="00EA0C91"/>
    <w:rsid w:val="00EA4DA7"/>
    <w:rsid w:val="00EA7B6A"/>
    <w:rsid w:val="00EB1EC4"/>
    <w:rsid w:val="00EB492A"/>
    <w:rsid w:val="00EB7C71"/>
    <w:rsid w:val="00EB7E5D"/>
    <w:rsid w:val="00EC0657"/>
    <w:rsid w:val="00EE7A9F"/>
    <w:rsid w:val="00EF4344"/>
    <w:rsid w:val="00EF485C"/>
    <w:rsid w:val="00F004EC"/>
    <w:rsid w:val="00F1197F"/>
    <w:rsid w:val="00F13047"/>
    <w:rsid w:val="00F17555"/>
    <w:rsid w:val="00F4524F"/>
    <w:rsid w:val="00F47CE5"/>
    <w:rsid w:val="00F65D83"/>
    <w:rsid w:val="00F67BED"/>
    <w:rsid w:val="00F7071F"/>
    <w:rsid w:val="00F80B4B"/>
    <w:rsid w:val="00F8234E"/>
    <w:rsid w:val="00F839D9"/>
    <w:rsid w:val="00F83D5F"/>
    <w:rsid w:val="00F86AC5"/>
    <w:rsid w:val="00F93C7F"/>
    <w:rsid w:val="00F9521A"/>
    <w:rsid w:val="00FA1D10"/>
    <w:rsid w:val="00FA5C51"/>
    <w:rsid w:val="00FA5FB5"/>
    <w:rsid w:val="00FA601C"/>
    <w:rsid w:val="00FB4FD4"/>
    <w:rsid w:val="00FD49CF"/>
    <w:rsid w:val="00FD56C3"/>
    <w:rsid w:val="00FD5ECB"/>
    <w:rsid w:val="00FE49C1"/>
    <w:rsid w:val="00FE5D33"/>
    <w:rsid w:val="00FF0986"/>
    <w:rsid w:val="00FF2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938805E"/>
  <w15:docId w15:val="{4C607974-8778-4A04-A79C-71621B074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42C"/>
    <w:pPr>
      <w:autoSpaceDE w:val="0"/>
      <w:autoSpaceDN w:val="0"/>
      <w:spacing w:after="0" w:line="240" w:lineRule="auto"/>
    </w:pPr>
    <w:rPr>
      <w:sz w:val="20"/>
      <w:szCs w:val="20"/>
    </w:rPr>
  </w:style>
  <w:style w:type="paragraph" w:styleId="Ttulo1">
    <w:name w:val="heading 1"/>
    <w:basedOn w:val="Normal"/>
    <w:next w:val="Normal"/>
    <w:link w:val="Ttulo1Char"/>
    <w:uiPriority w:val="99"/>
    <w:qFormat/>
    <w:rsid w:val="003C342C"/>
    <w:pPr>
      <w:keepNext/>
      <w:spacing w:line="480" w:lineRule="auto"/>
      <w:outlineLvl w:val="0"/>
    </w:pPr>
    <w:rPr>
      <w:b/>
      <w:bCs/>
      <w:sz w:val="22"/>
      <w:szCs w:val="22"/>
    </w:rPr>
  </w:style>
  <w:style w:type="paragraph" w:styleId="Ttulo2">
    <w:name w:val="heading 2"/>
    <w:basedOn w:val="Normal"/>
    <w:next w:val="Normal"/>
    <w:link w:val="Ttulo2Char"/>
    <w:uiPriority w:val="99"/>
    <w:qFormat/>
    <w:rsid w:val="003C342C"/>
    <w:pPr>
      <w:keepNext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har"/>
    <w:uiPriority w:val="99"/>
    <w:qFormat/>
    <w:rsid w:val="003C342C"/>
    <w:pPr>
      <w:keepNext/>
      <w:ind w:left="2268" w:firstLine="564"/>
      <w:outlineLvl w:val="2"/>
    </w:pPr>
    <w:rPr>
      <w:sz w:val="24"/>
      <w:szCs w:val="24"/>
      <w:u w:val="single"/>
    </w:rPr>
  </w:style>
  <w:style w:type="paragraph" w:styleId="Ttulo7">
    <w:name w:val="heading 7"/>
    <w:basedOn w:val="Normal"/>
    <w:next w:val="Normal"/>
    <w:link w:val="Ttulo7Char"/>
    <w:uiPriority w:val="99"/>
    <w:qFormat/>
    <w:rsid w:val="003C342C"/>
    <w:pPr>
      <w:keepNext/>
      <w:jc w:val="both"/>
      <w:outlineLvl w:val="6"/>
    </w:pPr>
    <w:rPr>
      <w:rFonts w:ascii="Arial Narrow" w:hAnsi="Arial Narrow" w:cs="Arial Narrow"/>
      <w:b/>
      <w:bCs/>
      <w:sz w:val="24"/>
      <w:szCs w:val="24"/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locked/>
    <w:rsid w:val="003C342C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locked/>
    <w:rsid w:val="003C342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locked/>
    <w:rsid w:val="003C342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locked/>
    <w:rsid w:val="003C342C"/>
    <w:rPr>
      <w:rFonts w:asciiTheme="minorHAnsi" w:eastAsiaTheme="minorEastAsia" w:hAnsiTheme="minorHAnsi" w:cstheme="minorBidi"/>
      <w:sz w:val="24"/>
      <w:szCs w:val="24"/>
    </w:rPr>
  </w:style>
  <w:style w:type="paragraph" w:styleId="Cabealho">
    <w:name w:val="header"/>
    <w:basedOn w:val="Normal"/>
    <w:link w:val="CabealhoChar"/>
    <w:uiPriority w:val="99"/>
    <w:rsid w:val="003C342C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uiPriority w:val="99"/>
    <w:locked/>
    <w:rsid w:val="003C342C"/>
    <w:rPr>
      <w:rFonts w:cs="Times New Roman"/>
      <w:sz w:val="20"/>
      <w:szCs w:val="20"/>
    </w:rPr>
  </w:style>
  <w:style w:type="paragraph" w:styleId="Rodap">
    <w:name w:val="footer"/>
    <w:basedOn w:val="Normal"/>
    <w:link w:val="RodapChar"/>
    <w:uiPriority w:val="99"/>
    <w:rsid w:val="003C342C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semiHidden/>
    <w:locked/>
    <w:rsid w:val="003C342C"/>
    <w:rPr>
      <w:rFonts w:cs="Times New Roman"/>
      <w:sz w:val="20"/>
      <w:szCs w:val="20"/>
    </w:rPr>
  </w:style>
  <w:style w:type="paragraph" w:customStyle="1" w:styleId="p1">
    <w:name w:val="p1"/>
    <w:basedOn w:val="Normal"/>
    <w:uiPriority w:val="99"/>
    <w:rsid w:val="003C342C"/>
    <w:pPr>
      <w:spacing w:after="120"/>
      <w:ind w:firstLine="624"/>
      <w:jc w:val="both"/>
    </w:pPr>
    <w:rPr>
      <w:sz w:val="24"/>
      <w:szCs w:val="24"/>
      <w:lang w:val="en-US"/>
    </w:rPr>
  </w:style>
  <w:style w:type="paragraph" w:customStyle="1" w:styleId="p4">
    <w:name w:val="p4"/>
    <w:basedOn w:val="Normal"/>
    <w:uiPriority w:val="99"/>
    <w:rsid w:val="003C342C"/>
    <w:pPr>
      <w:ind w:left="738" w:hanging="454"/>
      <w:jc w:val="both"/>
    </w:pPr>
    <w:rPr>
      <w:sz w:val="24"/>
      <w:szCs w:val="24"/>
      <w:lang w:val="en-US"/>
    </w:rPr>
  </w:style>
  <w:style w:type="paragraph" w:styleId="Corpodetexto">
    <w:name w:val="Body Text"/>
    <w:basedOn w:val="Normal"/>
    <w:link w:val="CorpodetextoChar"/>
    <w:uiPriority w:val="99"/>
    <w:rsid w:val="003C342C"/>
    <w:pPr>
      <w:tabs>
        <w:tab w:val="left" w:pos="3969"/>
      </w:tabs>
    </w:pPr>
    <w:rPr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locked/>
    <w:rsid w:val="003C342C"/>
    <w:rPr>
      <w:rFonts w:cs="Times New Roman"/>
      <w:sz w:val="20"/>
      <w:szCs w:val="20"/>
    </w:rPr>
  </w:style>
  <w:style w:type="paragraph" w:styleId="Pr-formataoHTML">
    <w:name w:val="HTML Preformatted"/>
    <w:basedOn w:val="Normal"/>
    <w:link w:val="Pr-formataoHTMLChar"/>
    <w:uiPriority w:val="99"/>
    <w:rsid w:val="00DC50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color w:val="00000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locked/>
    <w:rsid w:val="003C342C"/>
    <w:rPr>
      <w:rFonts w:ascii="Courier New" w:hAnsi="Courier New" w:cs="Courier New"/>
      <w:sz w:val="20"/>
      <w:szCs w:val="20"/>
    </w:rPr>
  </w:style>
  <w:style w:type="paragraph" w:customStyle="1" w:styleId="Default">
    <w:name w:val="Default"/>
    <w:rsid w:val="00F8234E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FA601C"/>
    <w:rPr>
      <w:color w:val="0000FF"/>
      <w:u w:val="single"/>
    </w:rPr>
  </w:style>
  <w:style w:type="table" w:styleId="Tabelacomgrade">
    <w:name w:val="Table Grid"/>
    <w:basedOn w:val="Tabelanormal"/>
    <w:uiPriority w:val="59"/>
    <w:rsid w:val="00257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fessor.ufop.br/marcelo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rofessor.ufop.br/marcel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412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QUI113Prog</vt:lpstr>
    </vt:vector>
  </TitlesOfParts>
  <Company>UFOP</Company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113Prog</dc:title>
  <dc:subject>Programa de Química Geral para Engenharia</dc:subject>
  <dc:creator>Claudio Gouvea dos Santos</dc:creator>
  <cp:lastModifiedBy>Marcelo Speziali</cp:lastModifiedBy>
  <cp:revision>21</cp:revision>
  <cp:lastPrinted>2013-10-08T12:56:00Z</cp:lastPrinted>
  <dcterms:created xsi:type="dcterms:W3CDTF">2017-09-24T17:44:00Z</dcterms:created>
  <dcterms:modified xsi:type="dcterms:W3CDTF">2019-08-05T16:30:00Z</dcterms:modified>
</cp:coreProperties>
</file>